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013A" w:rsidRPr="00DB5AEA" w:rsidRDefault="00A0013A" w:rsidP="00DB5AEA">
      <w:pPr>
        <w:jc w:val="center"/>
        <w:rPr>
          <w:b/>
        </w:rPr>
      </w:pPr>
      <w:r w:rsidRPr="00DB5AEA">
        <w:rPr>
          <w:b/>
        </w:rPr>
        <w:t>INSTALLATION INSTRUCTIONS</w:t>
      </w:r>
    </w:p>
    <w:p w:rsidR="001D10C9" w:rsidRDefault="001D10C9" w:rsidP="001D10C9">
      <w:pPr>
        <w:pStyle w:val="ListParagraph"/>
        <w:numPr>
          <w:ilvl w:val="0"/>
          <w:numId w:val="1"/>
        </w:numPr>
      </w:pPr>
      <w:r>
        <w:t>https://www.oracle.com/java/tec</w:t>
      </w:r>
      <w:r>
        <w:t>hnologies/javase-downloads.html</w:t>
      </w:r>
    </w:p>
    <w:p w:rsidR="001D10C9" w:rsidRDefault="001D10C9" w:rsidP="001D10C9">
      <w:r>
        <w:t xml:space="preserve">             </w:t>
      </w:r>
      <w:r>
        <w:t>Downl</w:t>
      </w:r>
      <w:r>
        <w:t>oad and Install Oracle Java JDK using the link above</w:t>
      </w:r>
    </w:p>
    <w:p w:rsidR="001D10C9" w:rsidRDefault="001D10C9" w:rsidP="001D10C9">
      <w:pPr>
        <w:pStyle w:val="ListParagraph"/>
        <w:numPr>
          <w:ilvl w:val="0"/>
          <w:numId w:val="1"/>
        </w:numPr>
      </w:pPr>
      <w:r>
        <w:t>https://courses.missouristate.edu/KenVollmar/MARS/download.htm</w:t>
      </w:r>
    </w:p>
    <w:p w:rsidR="001D10C9" w:rsidRDefault="001D10C9" w:rsidP="001D10C9">
      <w:r>
        <w:t xml:space="preserve">              </w:t>
      </w:r>
      <w:r>
        <w:t>Download MARS V4.5</w:t>
      </w:r>
      <w:proofErr w:type="gramStart"/>
      <w:r>
        <w:t>,  Aug</w:t>
      </w:r>
      <w:proofErr w:type="gramEnd"/>
      <w:r>
        <w:t>. 2014</w:t>
      </w:r>
      <w:r>
        <w:t xml:space="preserve">   using the link above</w:t>
      </w:r>
    </w:p>
    <w:p w:rsidR="00DB5AEA" w:rsidRDefault="00DB5AEA" w:rsidP="001D10C9"/>
    <w:p w:rsidR="001D10C9" w:rsidRDefault="00A0013A" w:rsidP="00A0013A">
      <w:pPr>
        <w:jc w:val="center"/>
        <w:rPr>
          <w:b/>
        </w:rPr>
      </w:pPr>
      <w:r w:rsidRPr="00A0013A">
        <w:rPr>
          <w:b/>
        </w:rPr>
        <w:t>RUNNING THE CODE</w:t>
      </w:r>
    </w:p>
    <w:p w:rsidR="00DB5AEA" w:rsidRPr="00A0013A" w:rsidRDefault="00DB5AEA" w:rsidP="00DB5AEA">
      <w:pPr>
        <w:rPr>
          <w:b/>
        </w:rPr>
      </w:pPr>
      <w:r>
        <w:rPr>
          <w:b/>
        </w:rPr>
        <w:t>Follow the Step (a) to (f) outlined below</w:t>
      </w:r>
      <w:r w:rsidR="00166015">
        <w:rPr>
          <w:b/>
        </w:rPr>
        <w:t>:</w:t>
      </w:r>
    </w:p>
    <w:p w:rsidR="001D10C9" w:rsidRDefault="001D10C9" w:rsidP="001D10C9">
      <w:pPr>
        <w:pStyle w:val="ListParagraph"/>
        <w:numPr>
          <w:ilvl w:val="0"/>
          <w:numId w:val="2"/>
        </w:numPr>
      </w:pPr>
      <w:r>
        <w:t>Double Click the MARS jar file Downloaded</w:t>
      </w:r>
      <w:r w:rsidR="00786FE7">
        <w:t>. It should open to something like this</w:t>
      </w:r>
    </w:p>
    <w:p w:rsidR="001D10C9" w:rsidRDefault="00786FE7" w:rsidP="001D10C9">
      <w:r>
        <w:rPr>
          <w:noProof/>
          <w:lang w:val="en-US"/>
        </w:rPr>
        <w:drawing>
          <wp:inline distT="0" distB="0" distL="0" distR="0">
            <wp:extent cx="6726367" cy="3781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3415" cy="379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AEA" w:rsidRDefault="00DB5AEA">
      <w:pPr>
        <w:spacing w:before="0" w:after="160" w:line="259" w:lineRule="auto"/>
      </w:pPr>
      <w:r>
        <w:br w:type="page"/>
      </w:r>
    </w:p>
    <w:p w:rsidR="001D10C9" w:rsidRDefault="004A3C86" w:rsidP="00786FE7">
      <w:pPr>
        <w:pStyle w:val="ListParagraph"/>
        <w:numPr>
          <w:ilvl w:val="0"/>
          <w:numId w:val="2"/>
        </w:numPr>
      </w:pPr>
      <w:r>
        <w:lastRenderedPageBreak/>
        <w:t xml:space="preserve">Got to Files Option  &gt;&gt; Open &gt;&gt; </w:t>
      </w:r>
      <w:r w:rsidR="001D10C9">
        <w:t xml:space="preserve"> Navigate </w:t>
      </w:r>
      <w:r w:rsidR="001D29A2">
        <w:t xml:space="preserve">your Computer files to the </w:t>
      </w:r>
      <w:r w:rsidR="00D93A90">
        <w:t>place</w:t>
      </w:r>
      <w:r w:rsidR="001D29A2">
        <w:t xml:space="preserve"> where you have saved “</w:t>
      </w:r>
      <w:r w:rsidR="001D29A2">
        <w:t>yourname_Sorting.asm</w:t>
      </w:r>
      <w:r w:rsidR="001D29A2">
        <w:t>”</w:t>
      </w:r>
      <w:r w:rsidR="00D93A90">
        <w:t xml:space="preserve"> file</w:t>
      </w:r>
      <w:r w:rsidR="001D29A2">
        <w:t xml:space="preserve"> </w:t>
      </w:r>
      <w:r w:rsidR="001D10C9">
        <w:t>and Open "yourname_Sorting.asm"</w:t>
      </w:r>
    </w:p>
    <w:p w:rsidR="00754406" w:rsidRDefault="0023754F">
      <w:r>
        <w:t xml:space="preserve">          It should open the file as shown below</w:t>
      </w:r>
      <w:r w:rsidR="00D93A90">
        <w:t>:</w:t>
      </w:r>
      <w:bookmarkStart w:id="0" w:name="_GoBack"/>
      <w:bookmarkEnd w:id="0"/>
    </w:p>
    <w:p w:rsidR="0023754F" w:rsidRDefault="0023754F">
      <w:r>
        <w:rPr>
          <w:noProof/>
          <w:lang w:val="en-US"/>
        </w:rPr>
        <w:drawing>
          <wp:inline distT="0" distB="0" distL="0" distR="0">
            <wp:extent cx="6752221" cy="3648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7338" cy="365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AEA" w:rsidRDefault="00DB5AEA">
      <w:pPr>
        <w:spacing w:before="0" w:after="160" w:line="259" w:lineRule="auto"/>
      </w:pPr>
      <w:r>
        <w:br w:type="page"/>
      </w:r>
    </w:p>
    <w:p w:rsidR="00974466" w:rsidRDefault="004A3C86" w:rsidP="00651816">
      <w:pPr>
        <w:pStyle w:val="ListParagraph"/>
        <w:numPr>
          <w:ilvl w:val="0"/>
          <w:numId w:val="2"/>
        </w:numPr>
      </w:pPr>
      <w:r>
        <w:lastRenderedPageBreak/>
        <w:t xml:space="preserve">To run the code, </w:t>
      </w:r>
      <w:r w:rsidR="0023754F">
        <w:t xml:space="preserve">click on the </w:t>
      </w:r>
      <w:r w:rsidR="00974466">
        <w:t>“</w:t>
      </w:r>
      <w:r w:rsidR="0023754F">
        <w:t>Tool</w:t>
      </w:r>
      <w:r w:rsidR="00974466">
        <w:t>s</w:t>
      </w:r>
      <w:r w:rsidR="0023754F">
        <w:t xml:space="preserve"> Icon</w:t>
      </w:r>
      <w:r w:rsidR="00974466">
        <w:t>”</w:t>
      </w:r>
      <w:r w:rsidR="0023754F">
        <w:t xml:space="preserve"> </w:t>
      </w:r>
      <w:r w:rsidR="00974466">
        <w:t>to Compile the Code as shown below</w:t>
      </w:r>
    </w:p>
    <w:p w:rsidR="00974466" w:rsidRDefault="00974466" w:rsidP="00974466">
      <w:r>
        <w:rPr>
          <w:noProof/>
          <w:lang w:val="en-US"/>
        </w:rPr>
        <w:drawing>
          <wp:inline distT="0" distB="0" distL="0" distR="0">
            <wp:extent cx="6477061" cy="364156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61" cy="3641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816" w:rsidRDefault="00651816" w:rsidP="00651816"/>
    <w:p w:rsidR="00DB5AEA" w:rsidRDefault="00DB5AEA">
      <w:pPr>
        <w:spacing w:before="0" w:after="160" w:line="259" w:lineRule="auto"/>
      </w:pPr>
      <w:r>
        <w:br w:type="page"/>
      </w:r>
    </w:p>
    <w:p w:rsidR="00651816" w:rsidRDefault="00E10C05" w:rsidP="00E10C05">
      <w:pPr>
        <w:pStyle w:val="ListParagraph"/>
        <w:numPr>
          <w:ilvl w:val="0"/>
          <w:numId w:val="2"/>
        </w:numPr>
      </w:pPr>
      <w:r>
        <w:lastRenderedPageBreak/>
        <w:t xml:space="preserve">Run the file by </w:t>
      </w:r>
      <w:r w:rsidR="004A3C86">
        <w:t xml:space="preserve">clicking on </w:t>
      </w:r>
      <w:r>
        <w:t>the “Run Icon” as shown below</w:t>
      </w:r>
    </w:p>
    <w:p w:rsidR="00E10C05" w:rsidRDefault="00E10C05" w:rsidP="00E10C05">
      <w:r>
        <w:rPr>
          <w:noProof/>
          <w:lang w:val="en-US"/>
        </w:rPr>
        <w:drawing>
          <wp:inline distT="0" distB="0" distL="0" distR="0">
            <wp:extent cx="6752221" cy="36480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5268" cy="364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C05" w:rsidRDefault="00E10C05" w:rsidP="00E10C05"/>
    <w:p w:rsidR="00A0013A" w:rsidRDefault="00A0013A">
      <w:pPr>
        <w:spacing w:before="0" w:after="160" w:line="259" w:lineRule="auto"/>
      </w:pPr>
      <w:r>
        <w:br w:type="page"/>
      </w:r>
    </w:p>
    <w:p w:rsidR="00E10C05" w:rsidRDefault="00E35131" w:rsidP="00E35131">
      <w:pPr>
        <w:pStyle w:val="ListParagraph"/>
        <w:numPr>
          <w:ilvl w:val="0"/>
          <w:numId w:val="2"/>
        </w:numPr>
      </w:pPr>
      <w:r>
        <w:lastRenderedPageBreak/>
        <w:t>On the Results Section (The bottom section of the window) Enter the Instruction</w:t>
      </w:r>
      <w:r w:rsidR="004A3C86">
        <w:t xml:space="preserve">’s Number you wish to run </w:t>
      </w:r>
      <w:r>
        <w:t xml:space="preserve"> (</w:t>
      </w:r>
      <w:r w:rsidR="00166015">
        <w:t>e.g.</w:t>
      </w:r>
      <w:r w:rsidR="00566174">
        <w:t xml:space="preserve"> 1 or 2 or 3 or</w:t>
      </w:r>
      <w:r>
        <w:t xml:space="preserve"> 4</w:t>
      </w:r>
      <w:r w:rsidR="00566174">
        <w:t xml:space="preserve"> or 5 </w:t>
      </w:r>
      <w:r w:rsidR="00166015">
        <w:t>etc.</w:t>
      </w:r>
      <w:r>
        <w:t>)</w:t>
      </w:r>
      <w:r w:rsidR="00566174">
        <w:t xml:space="preserve"> as shown below</w:t>
      </w:r>
    </w:p>
    <w:p w:rsidR="00566174" w:rsidRDefault="00566174" w:rsidP="00566174">
      <w:r>
        <w:rPr>
          <w:noProof/>
          <w:lang w:val="en-US"/>
        </w:rPr>
        <w:drawing>
          <wp:inline distT="0" distB="0" distL="0" distR="0">
            <wp:extent cx="6709422" cy="3771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4355" cy="377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091C" w:rsidRDefault="00C6091C" w:rsidP="00566174"/>
    <w:p w:rsidR="00A0013A" w:rsidRDefault="00A0013A">
      <w:pPr>
        <w:spacing w:before="0" w:after="160" w:line="259" w:lineRule="auto"/>
      </w:pPr>
      <w:r>
        <w:br w:type="page"/>
      </w:r>
    </w:p>
    <w:p w:rsidR="00C6091C" w:rsidRDefault="00C6091C" w:rsidP="00C6091C">
      <w:pPr>
        <w:pStyle w:val="ListParagraph"/>
        <w:numPr>
          <w:ilvl w:val="0"/>
          <w:numId w:val="2"/>
        </w:numPr>
      </w:pPr>
      <w:r>
        <w:lastRenderedPageBreak/>
        <w:t xml:space="preserve">The results should look something like this </w:t>
      </w:r>
      <w:r w:rsidR="00166015">
        <w:t>(at the bottom section)</w:t>
      </w:r>
    </w:p>
    <w:p w:rsidR="00C6091C" w:rsidRDefault="00C6091C" w:rsidP="00C6091C">
      <w:r>
        <w:rPr>
          <w:noProof/>
          <w:lang w:val="en-US"/>
        </w:rPr>
        <w:drawing>
          <wp:inline distT="0" distB="0" distL="0" distR="0">
            <wp:extent cx="6743307" cy="3790950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8692" cy="380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09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01279"/>
    <w:multiLevelType w:val="hybridMultilevel"/>
    <w:tmpl w:val="F2E001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200D5E"/>
    <w:multiLevelType w:val="hybridMultilevel"/>
    <w:tmpl w:val="9ABA5E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Q0MDI1NzAxt7RQ0lEKTi0uzszPAykwrAUAcN4CzywAAAA="/>
  </w:docVars>
  <w:rsids>
    <w:rsidRoot w:val="001D10C9"/>
    <w:rsid w:val="000020CC"/>
    <w:rsid w:val="00013AD5"/>
    <w:rsid w:val="00034942"/>
    <w:rsid w:val="00042D3C"/>
    <w:rsid w:val="00044070"/>
    <w:rsid w:val="000554FD"/>
    <w:rsid w:val="00062E4A"/>
    <w:rsid w:val="00075C6E"/>
    <w:rsid w:val="00091865"/>
    <w:rsid w:val="00096DB5"/>
    <w:rsid w:val="000B7DDB"/>
    <w:rsid w:val="000C513B"/>
    <w:rsid w:val="000D50C7"/>
    <w:rsid w:val="00100BB4"/>
    <w:rsid w:val="0012033A"/>
    <w:rsid w:val="00126677"/>
    <w:rsid w:val="0013162A"/>
    <w:rsid w:val="00163845"/>
    <w:rsid w:val="001641F1"/>
    <w:rsid w:val="00166015"/>
    <w:rsid w:val="00180068"/>
    <w:rsid w:val="00187D19"/>
    <w:rsid w:val="001D10C9"/>
    <w:rsid w:val="001D29A2"/>
    <w:rsid w:val="00201C80"/>
    <w:rsid w:val="0023463F"/>
    <w:rsid w:val="0023754F"/>
    <w:rsid w:val="00242AE3"/>
    <w:rsid w:val="002546FA"/>
    <w:rsid w:val="00265F60"/>
    <w:rsid w:val="00266F1B"/>
    <w:rsid w:val="002929F1"/>
    <w:rsid w:val="002B2CE3"/>
    <w:rsid w:val="002B3E9A"/>
    <w:rsid w:val="002D51F5"/>
    <w:rsid w:val="002E1481"/>
    <w:rsid w:val="002E7DB6"/>
    <w:rsid w:val="002F04A4"/>
    <w:rsid w:val="00301554"/>
    <w:rsid w:val="00301FD1"/>
    <w:rsid w:val="00315F81"/>
    <w:rsid w:val="003234E9"/>
    <w:rsid w:val="00324A63"/>
    <w:rsid w:val="0034223A"/>
    <w:rsid w:val="003455F7"/>
    <w:rsid w:val="00352719"/>
    <w:rsid w:val="00361AE8"/>
    <w:rsid w:val="00372EA3"/>
    <w:rsid w:val="00385633"/>
    <w:rsid w:val="00387834"/>
    <w:rsid w:val="00391225"/>
    <w:rsid w:val="003A0D42"/>
    <w:rsid w:val="003C4F21"/>
    <w:rsid w:val="003C5A14"/>
    <w:rsid w:val="003F1F88"/>
    <w:rsid w:val="003F5CC2"/>
    <w:rsid w:val="00413F02"/>
    <w:rsid w:val="0042201E"/>
    <w:rsid w:val="00422B28"/>
    <w:rsid w:val="0042523B"/>
    <w:rsid w:val="0042715D"/>
    <w:rsid w:val="0043587C"/>
    <w:rsid w:val="00443280"/>
    <w:rsid w:val="00447279"/>
    <w:rsid w:val="00462BF1"/>
    <w:rsid w:val="0046554C"/>
    <w:rsid w:val="00465860"/>
    <w:rsid w:val="0049201B"/>
    <w:rsid w:val="00492E66"/>
    <w:rsid w:val="0049495E"/>
    <w:rsid w:val="004A2F39"/>
    <w:rsid w:val="004A3C86"/>
    <w:rsid w:val="004B0089"/>
    <w:rsid w:val="004B35E9"/>
    <w:rsid w:val="004D2ED1"/>
    <w:rsid w:val="004D5DA8"/>
    <w:rsid w:val="004E714A"/>
    <w:rsid w:val="004F62BF"/>
    <w:rsid w:val="005175F8"/>
    <w:rsid w:val="00555219"/>
    <w:rsid w:val="00566174"/>
    <w:rsid w:val="00585085"/>
    <w:rsid w:val="00593A06"/>
    <w:rsid w:val="00593D4B"/>
    <w:rsid w:val="00595B07"/>
    <w:rsid w:val="005B12D9"/>
    <w:rsid w:val="005B207B"/>
    <w:rsid w:val="005E06E5"/>
    <w:rsid w:val="005E3F32"/>
    <w:rsid w:val="005E41F8"/>
    <w:rsid w:val="005E6436"/>
    <w:rsid w:val="005E741E"/>
    <w:rsid w:val="005F0FB2"/>
    <w:rsid w:val="005F670A"/>
    <w:rsid w:val="00602A74"/>
    <w:rsid w:val="00604A22"/>
    <w:rsid w:val="00617902"/>
    <w:rsid w:val="00625446"/>
    <w:rsid w:val="00632C05"/>
    <w:rsid w:val="00633223"/>
    <w:rsid w:val="00634FF0"/>
    <w:rsid w:val="00636E23"/>
    <w:rsid w:val="00651816"/>
    <w:rsid w:val="00663C83"/>
    <w:rsid w:val="00683251"/>
    <w:rsid w:val="006A25C1"/>
    <w:rsid w:val="006B4AC0"/>
    <w:rsid w:val="006C3DDE"/>
    <w:rsid w:val="006D06A7"/>
    <w:rsid w:val="006D3FEC"/>
    <w:rsid w:val="006D4BFF"/>
    <w:rsid w:val="006F4CCD"/>
    <w:rsid w:val="00723CCE"/>
    <w:rsid w:val="00726944"/>
    <w:rsid w:val="00730A58"/>
    <w:rsid w:val="00732E07"/>
    <w:rsid w:val="00740B7E"/>
    <w:rsid w:val="007519BF"/>
    <w:rsid w:val="007526BA"/>
    <w:rsid w:val="00752DC0"/>
    <w:rsid w:val="00763C95"/>
    <w:rsid w:val="00771090"/>
    <w:rsid w:val="00773A1E"/>
    <w:rsid w:val="00786FE7"/>
    <w:rsid w:val="007A002D"/>
    <w:rsid w:val="007A0BBD"/>
    <w:rsid w:val="007A2767"/>
    <w:rsid w:val="007A4D56"/>
    <w:rsid w:val="007A6F05"/>
    <w:rsid w:val="007B7356"/>
    <w:rsid w:val="007E151A"/>
    <w:rsid w:val="008102DA"/>
    <w:rsid w:val="00816BF7"/>
    <w:rsid w:val="008218AF"/>
    <w:rsid w:val="00824BE0"/>
    <w:rsid w:val="00831D67"/>
    <w:rsid w:val="008340FC"/>
    <w:rsid w:val="00853F1D"/>
    <w:rsid w:val="008811E6"/>
    <w:rsid w:val="00881D05"/>
    <w:rsid w:val="00883704"/>
    <w:rsid w:val="008841AC"/>
    <w:rsid w:val="008911C3"/>
    <w:rsid w:val="008A4D71"/>
    <w:rsid w:val="008A5EEF"/>
    <w:rsid w:val="008B3ABB"/>
    <w:rsid w:val="008B7441"/>
    <w:rsid w:val="008B7FFC"/>
    <w:rsid w:val="008C3210"/>
    <w:rsid w:val="008C7FFD"/>
    <w:rsid w:val="008F33F7"/>
    <w:rsid w:val="008F7B7C"/>
    <w:rsid w:val="00905424"/>
    <w:rsid w:val="00910C0F"/>
    <w:rsid w:val="00912E2F"/>
    <w:rsid w:val="00921512"/>
    <w:rsid w:val="00923CA1"/>
    <w:rsid w:val="0092464F"/>
    <w:rsid w:val="0093433E"/>
    <w:rsid w:val="00936842"/>
    <w:rsid w:val="00943A56"/>
    <w:rsid w:val="00950F10"/>
    <w:rsid w:val="0095268C"/>
    <w:rsid w:val="00960EE0"/>
    <w:rsid w:val="00971306"/>
    <w:rsid w:val="00972778"/>
    <w:rsid w:val="00972C7D"/>
    <w:rsid w:val="00974466"/>
    <w:rsid w:val="0099494F"/>
    <w:rsid w:val="009A5B48"/>
    <w:rsid w:val="009D7AE9"/>
    <w:rsid w:val="009E6A8B"/>
    <w:rsid w:val="00A0013A"/>
    <w:rsid w:val="00A17A5A"/>
    <w:rsid w:val="00A21B4E"/>
    <w:rsid w:val="00A25B8A"/>
    <w:rsid w:val="00A25EE7"/>
    <w:rsid w:val="00A70E93"/>
    <w:rsid w:val="00A776BD"/>
    <w:rsid w:val="00A80926"/>
    <w:rsid w:val="00A843EC"/>
    <w:rsid w:val="00A84A5B"/>
    <w:rsid w:val="00A9056D"/>
    <w:rsid w:val="00A95D47"/>
    <w:rsid w:val="00AA7924"/>
    <w:rsid w:val="00AC3B97"/>
    <w:rsid w:val="00B254EE"/>
    <w:rsid w:val="00B257D2"/>
    <w:rsid w:val="00B32594"/>
    <w:rsid w:val="00B42E67"/>
    <w:rsid w:val="00B56D69"/>
    <w:rsid w:val="00B67A60"/>
    <w:rsid w:val="00B7058E"/>
    <w:rsid w:val="00B77634"/>
    <w:rsid w:val="00B930F0"/>
    <w:rsid w:val="00BA0A8E"/>
    <w:rsid w:val="00BB2201"/>
    <w:rsid w:val="00BB4ED3"/>
    <w:rsid w:val="00BE72FF"/>
    <w:rsid w:val="00C1645F"/>
    <w:rsid w:val="00C41953"/>
    <w:rsid w:val="00C52C42"/>
    <w:rsid w:val="00C538B0"/>
    <w:rsid w:val="00C6091C"/>
    <w:rsid w:val="00C837F4"/>
    <w:rsid w:val="00C8602E"/>
    <w:rsid w:val="00C87EB7"/>
    <w:rsid w:val="00C90F83"/>
    <w:rsid w:val="00C91E29"/>
    <w:rsid w:val="00CA2473"/>
    <w:rsid w:val="00CB109C"/>
    <w:rsid w:val="00CB7240"/>
    <w:rsid w:val="00CC13E1"/>
    <w:rsid w:val="00CE0F0C"/>
    <w:rsid w:val="00CE2EFD"/>
    <w:rsid w:val="00CE2F83"/>
    <w:rsid w:val="00CE65AB"/>
    <w:rsid w:val="00CF446C"/>
    <w:rsid w:val="00D02DF2"/>
    <w:rsid w:val="00D053B9"/>
    <w:rsid w:val="00D15EB4"/>
    <w:rsid w:val="00D34EAF"/>
    <w:rsid w:val="00D371EC"/>
    <w:rsid w:val="00D3779C"/>
    <w:rsid w:val="00D422DA"/>
    <w:rsid w:val="00D46B6D"/>
    <w:rsid w:val="00D61047"/>
    <w:rsid w:val="00D80370"/>
    <w:rsid w:val="00D81E49"/>
    <w:rsid w:val="00D84485"/>
    <w:rsid w:val="00D93A90"/>
    <w:rsid w:val="00DB2B16"/>
    <w:rsid w:val="00DB5AEA"/>
    <w:rsid w:val="00DC05FB"/>
    <w:rsid w:val="00DC64D0"/>
    <w:rsid w:val="00DD52A9"/>
    <w:rsid w:val="00DD53A4"/>
    <w:rsid w:val="00DD5577"/>
    <w:rsid w:val="00DF0A9E"/>
    <w:rsid w:val="00E10C05"/>
    <w:rsid w:val="00E301BB"/>
    <w:rsid w:val="00E35131"/>
    <w:rsid w:val="00E40968"/>
    <w:rsid w:val="00E41D80"/>
    <w:rsid w:val="00E424D1"/>
    <w:rsid w:val="00E53313"/>
    <w:rsid w:val="00E60009"/>
    <w:rsid w:val="00E71FE8"/>
    <w:rsid w:val="00E82DE0"/>
    <w:rsid w:val="00EA21AC"/>
    <w:rsid w:val="00EB0023"/>
    <w:rsid w:val="00ED3E9D"/>
    <w:rsid w:val="00ED572A"/>
    <w:rsid w:val="00EE67CB"/>
    <w:rsid w:val="00F03ADB"/>
    <w:rsid w:val="00F231EF"/>
    <w:rsid w:val="00F46F6B"/>
    <w:rsid w:val="00F56687"/>
    <w:rsid w:val="00F74582"/>
    <w:rsid w:val="00F8716C"/>
    <w:rsid w:val="00F974AE"/>
    <w:rsid w:val="00FA0946"/>
    <w:rsid w:val="00FA693E"/>
    <w:rsid w:val="00FB1304"/>
    <w:rsid w:val="00FB53DD"/>
    <w:rsid w:val="00FC0CD0"/>
    <w:rsid w:val="00FD17E1"/>
    <w:rsid w:val="00FD3EEE"/>
    <w:rsid w:val="00FE35E9"/>
    <w:rsid w:val="00FF59BA"/>
    <w:rsid w:val="00FF7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37DCF2-6841-46CF-93D0-9E2363558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"/>
    <w:qFormat/>
    <w:rsid w:val="00201C80"/>
    <w:pPr>
      <w:spacing w:before="120" w:after="120" w:line="360" w:lineRule="auto"/>
    </w:pPr>
    <w:rPr>
      <w:rFonts w:ascii="Times New Roman" w:eastAsiaTheme="minorEastAsia" w:hAnsi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43A56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943A56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3A56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3A56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1D10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000</dc:creator>
  <cp:keywords/>
  <dc:description/>
  <cp:lastModifiedBy>0000</cp:lastModifiedBy>
  <cp:revision>2</cp:revision>
  <dcterms:created xsi:type="dcterms:W3CDTF">2021-04-29T11:58:00Z</dcterms:created>
  <dcterms:modified xsi:type="dcterms:W3CDTF">2021-04-29T12:16:00Z</dcterms:modified>
</cp:coreProperties>
</file>